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BDE77" w14:textId="77777777" w:rsidR="00940399" w:rsidRDefault="00940399">
      <w:pPr>
        <w:rPr>
          <w:noProof/>
        </w:rPr>
      </w:pPr>
    </w:p>
    <w:p w14:paraId="5AEEF3BC" w14:textId="4D611040" w:rsidR="003A2168" w:rsidRDefault="00940399" w:rsidP="00940399">
      <w:pPr>
        <w:ind w:left="-540"/>
      </w:pPr>
      <w:r>
        <w:rPr>
          <w:noProof/>
        </w:rPr>
        <w:drawing>
          <wp:inline distT="0" distB="0" distL="0" distR="0" wp14:anchorId="1C09566E" wp14:editId="589807C9">
            <wp:extent cx="6772275" cy="620610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7148" t="13968" r="33013" b="4789"/>
                    <a:stretch/>
                  </pic:blipFill>
                  <pic:spPr bwMode="auto">
                    <a:xfrm>
                      <a:off x="0" y="0"/>
                      <a:ext cx="6793116" cy="6225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22236" w14:textId="77777777" w:rsidR="00940399" w:rsidRDefault="00940399" w:rsidP="00940399">
      <w:pPr>
        <w:ind w:left="-540"/>
        <w:rPr>
          <w:noProof/>
        </w:rPr>
      </w:pPr>
    </w:p>
    <w:p w14:paraId="1FB9588B" w14:textId="7D4BB11D" w:rsidR="00940399" w:rsidRDefault="00940399" w:rsidP="00940399">
      <w:pPr>
        <w:ind w:left="-540"/>
      </w:pPr>
      <w:r>
        <w:rPr>
          <w:noProof/>
        </w:rPr>
        <w:lastRenderedPageBreak/>
        <w:drawing>
          <wp:inline distT="0" distB="0" distL="0" distR="0" wp14:anchorId="264DCEB9" wp14:editId="57B60787">
            <wp:extent cx="6267238" cy="6391275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6988" t="13398" r="32692" b="4789"/>
                    <a:stretch/>
                  </pic:blipFill>
                  <pic:spPr bwMode="auto">
                    <a:xfrm>
                      <a:off x="0" y="0"/>
                      <a:ext cx="6299338" cy="6424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67674" w14:textId="77777777" w:rsidR="00940399" w:rsidRDefault="00940399" w:rsidP="00940399">
      <w:pPr>
        <w:ind w:left="-540"/>
        <w:rPr>
          <w:noProof/>
        </w:rPr>
      </w:pPr>
    </w:p>
    <w:p w14:paraId="5BD69507" w14:textId="14BE9B49" w:rsidR="00940399" w:rsidRDefault="00940399" w:rsidP="00940399">
      <w:pPr>
        <w:ind w:left="-540"/>
      </w:pPr>
      <w:r>
        <w:rPr>
          <w:noProof/>
        </w:rPr>
        <w:lastRenderedPageBreak/>
        <w:drawing>
          <wp:inline distT="0" distB="0" distL="0" distR="0" wp14:anchorId="277F00A8" wp14:editId="14C6412A">
            <wp:extent cx="6378575" cy="6715125"/>
            <wp:effectExtent l="0" t="0" r="317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7308" t="13398" r="32853" b="4789"/>
                    <a:stretch/>
                  </pic:blipFill>
                  <pic:spPr bwMode="auto">
                    <a:xfrm>
                      <a:off x="0" y="0"/>
                      <a:ext cx="6409426" cy="6747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B6C2A9" w14:textId="77777777" w:rsidR="00940399" w:rsidRDefault="00940399" w:rsidP="00940399">
      <w:pPr>
        <w:ind w:left="-540"/>
        <w:rPr>
          <w:noProof/>
        </w:rPr>
      </w:pPr>
    </w:p>
    <w:p w14:paraId="6F580DBE" w14:textId="3D091D53" w:rsidR="00940399" w:rsidRDefault="00940399" w:rsidP="00940399">
      <w:pPr>
        <w:ind w:left="-540"/>
      </w:pPr>
      <w:r>
        <w:rPr>
          <w:noProof/>
        </w:rPr>
        <w:lastRenderedPageBreak/>
        <w:drawing>
          <wp:inline distT="0" distB="0" distL="0" distR="0" wp14:anchorId="4D601F30" wp14:editId="172075B5">
            <wp:extent cx="6296025" cy="47148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7147" t="13398" r="33333" b="23889"/>
                    <a:stretch/>
                  </pic:blipFill>
                  <pic:spPr bwMode="auto">
                    <a:xfrm>
                      <a:off x="0" y="0"/>
                      <a:ext cx="6296025" cy="471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40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c3MTWxMDYyNjdW0lEKTi0uzszPAykwrAUAVXPf1SwAAAA="/>
  </w:docVars>
  <w:rsids>
    <w:rsidRoot w:val="00940399"/>
    <w:rsid w:val="003A2168"/>
    <w:rsid w:val="0094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DAF06"/>
  <w15:chartTrackingRefBased/>
  <w15:docId w15:val="{1C2153D9-B659-4471-A77D-002E84AD3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lwin Thomas</dc:creator>
  <cp:keywords/>
  <dc:description/>
  <cp:lastModifiedBy>Aalwin Thomas</cp:lastModifiedBy>
  <cp:revision>1</cp:revision>
  <dcterms:created xsi:type="dcterms:W3CDTF">2021-03-24T16:42:00Z</dcterms:created>
  <dcterms:modified xsi:type="dcterms:W3CDTF">2021-03-24T16:46:00Z</dcterms:modified>
</cp:coreProperties>
</file>